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Нкабд-04-24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71478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4119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261936" cy="375385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71478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245100" cy="6527800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129237" cy="5640404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42572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3221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13221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111006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8477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483100" cy="101600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4215865" cy="5592277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Цзян Вэньцзе</dc:creator>
  <dc:language>ru-RU</dc:language>
  <cp:keywords/>
  <dcterms:created xsi:type="dcterms:W3CDTF">2025-03-14T23:47:43Z</dcterms:created>
  <dcterms:modified xsi:type="dcterms:W3CDTF">2025-03-14T2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Нкабд-04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